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F69C0" w14:textId="47DA2565" w:rsidR="00692514" w:rsidRPr="00DB36E3" w:rsidRDefault="00DB36E3" w:rsidP="00170452">
      <w:pPr>
        <w:jc w:val="center"/>
        <w:rPr>
          <w:rFonts w:ascii="Times New Roman" w:hAnsi="Times New Roman" w:cs="Times New Roman"/>
          <w:b/>
          <w:bCs/>
          <w:color w:val="FF0000"/>
        </w:rPr>
      </w:pPr>
      <w:r w:rsidRPr="00DB36E3">
        <w:rPr>
          <w:rFonts w:ascii="Times New Roman" w:hAnsi="Times New Roman" w:cs="Times New Roman"/>
          <w:b/>
          <w:bCs/>
          <w:color w:val="FF0000"/>
        </w:rPr>
        <w:t xml:space="preserve">GitHub Repository: </w:t>
      </w:r>
      <w:r w:rsidR="00AF18E9" w:rsidRPr="00AF18E9">
        <w:rPr>
          <w:rFonts w:ascii="Times New Roman" w:hAnsi="Times New Roman" w:cs="Times New Roman"/>
          <w:b/>
          <w:bCs/>
          <w:color w:val="FF0000"/>
        </w:rPr>
        <w:t>https://github.com/mohamede2022/SOS-game</w:t>
      </w:r>
    </w:p>
    <w:p w14:paraId="1D271A88" w14:textId="77777777" w:rsidR="00DB36E3" w:rsidRDefault="00DB36E3" w:rsidP="00170452">
      <w:pPr>
        <w:jc w:val="center"/>
        <w:rPr>
          <w:rFonts w:ascii="Times New Roman" w:hAnsi="Times New Roman" w:cs="Times New Roman"/>
          <w:b/>
          <w:bCs/>
        </w:rPr>
      </w:pPr>
    </w:p>
    <w:p w14:paraId="4B77355E" w14:textId="254D2F95" w:rsidR="00692514" w:rsidRPr="00BB4285" w:rsidRDefault="00B704B5" w:rsidP="0017045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 xml:space="preserve">Sprint #0 </w:t>
      </w:r>
      <w:r w:rsidR="00692514">
        <w:rPr>
          <w:rFonts w:ascii="Times New Roman" w:hAnsi="Times New Roman" w:cs="Times New Roman"/>
          <w:b/>
          <w:bCs/>
        </w:rPr>
        <w:t>Report</w:t>
      </w:r>
    </w:p>
    <w:p w14:paraId="0D9815D0" w14:textId="5A10CB35" w:rsidR="00891B06" w:rsidRDefault="00891B06" w:rsidP="00891B06">
      <w:pPr>
        <w:rPr>
          <w:rFonts w:ascii="Times New Roman" w:hAnsi="Times New Roman" w:cs="Times New Roman"/>
        </w:rPr>
      </w:pPr>
    </w:p>
    <w:p w14:paraId="51509FE5" w14:textId="72A4AE27" w:rsidR="00BB4285" w:rsidRPr="00BB4285" w:rsidRDefault="00BB4285" w:rsidP="00BB4285">
      <w:pPr>
        <w:jc w:val="center"/>
        <w:rPr>
          <w:rFonts w:ascii="Times New Roman" w:hAnsi="Times New Roman" w:cs="Times New Roman"/>
          <w:sz w:val="32"/>
        </w:rPr>
      </w:pPr>
      <w:r w:rsidRPr="00BB4285">
        <w:rPr>
          <w:rFonts w:ascii="Times New Roman" w:hAnsi="Times New Roman" w:cs="Times New Roman"/>
          <w:sz w:val="32"/>
        </w:rPr>
        <w:t>Instructions</w:t>
      </w:r>
    </w:p>
    <w:p w14:paraId="1F99A7EC" w14:textId="77777777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</w:p>
    <w:p w14:paraId="64CBD3BC" w14:textId="77777777" w:rsidR="00891B06" w:rsidRPr="006A68BC" w:rsidRDefault="00891B06" w:rsidP="00891B06">
      <w:pPr>
        <w:rPr>
          <w:rFonts w:ascii="Times New Roman" w:hAnsi="Times New Roman" w:cs="Times New Roman"/>
        </w:rPr>
      </w:pPr>
      <w:r w:rsidRPr="006A68BC">
        <w:rPr>
          <w:rFonts w:ascii="Times New Roman" w:hAnsi="Times New Roman" w:cs="Times New Roman"/>
          <w:b/>
          <w:bCs/>
        </w:rPr>
        <w:t>Objectives</w:t>
      </w:r>
    </w:p>
    <w:p w14:paraId="2A7BF4AA" w14:textId="4AD2228A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Make decisions on the </w:t>
      </w:r>
      <w:r>
        <w:rPr>
          <w:rFonts w:ascii="Times New Roman" w:hAnsi="Times New Roman" w:cs="Times New Roman"/>
        </w:rPr>
        <w:t>SOS</w:t>
      </w:r>
      <w:r w:rsidRPr="0094754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ftware development </w:t>
      </w:r>
      <w:r w:rsidRPr="0094754C">
        <w:rPr>
          <w:rFonts w:ascii="Times New Roman" w:hAnsi="Times New Roman" w:cs="Times New Roman"/>
        </w:rPr>
        <w:t>project</w:t>
      </w:r>
      <w:r w:rsidR="00D74D1D">
        <w:rPr>
          <w:rFonts w:ascii="Times New Roman" w:hAnsi="Times New Roman" w:cs="Times New Roman"/>
        </w:rPr>
        <w:t>.</w:t>
      </w:r>
    </w:p>
    <w:p w14:paraId="069FC8A5" w14:textId="01C75D3B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Learn </w:t>
      </w:r>
      <w:r w:rsidR="00220879">
        <w:rPr>
          <w:rFonts w:ascii="Times New Roman" w:hAnsi="Times New Roman" w:cs="Times New Roman"/>
        </w:rPr>
        <w:t>unit testing</w:t>
      </w:r>
      <w:r w:rsidR="005A160E">
        <w:rPr>
          <w:rFonts w:ascii="Times New Roman" w:hAnsi="Times New Roman" w:cs="Times New Roman"/>
        </w:rPr>
        <w:t xml:space="preserve"> and GUI programming</w:t>
      </w:r>
      <w:r w:rsidRPr="0094754C">
        <w:rPr>
          <w:rFonts w:ascii="Times New Roman" w:hAnsi="Times New Roman" w:cs="Times New Roman"/>
        </w:rPr>
        <w:t xml:space="preserve"> in the language of your choice</w:t>
      </w:r>
      <w:r w:rsidR="00D74D1D">
        <w:rPr>
          <w:rFonts w:ascii="Times New Roman" w:hAnsi="Times New Roman" w:cs="Times New Roman"/>
        </w:rPr>
        <w:t>.</w:t>
      </w:r>
      <w:r w:rsidRPr="0094754C">
        <w:rPr>
          <w:rFonts w:ascii="Times New Roman" w:hAnsi="Times New Roman" w:cs="Times New Roman"/>
        </w:rPr>
        <w:t xml:space="preserve"> </w:t>
      </w:r>
    </w:p>
    <w:p w14:paraId="60CE491C" w14:textId="77777777" w:rsidR="0094754C" w:rsidRDefault="0094754C" w:rsidP="00891B06">
      <w:pPr>
        <w:rPr>
          <w:rFonts w:ascii="Times New Roman" w:hAnsi="Times New Roman" w:cs="Times New Roman"/>
        </w:rPr>
      </w:pPr>
    </w:p>
    <w:p w14:paraId="2D4E7866" w14:textId="11C913D4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  <w:r w:rsidRPr="006A68BC">
        <w:rPr>
          <w:rFonts w:ascii="Times New Roman" w:hAnsi="Times New Roman" w:cs="Times New Roman"/>
          <w:b/>
          <w:bCs/>
        </w:rPr>
        <w:t>Deliverables and Grading Policy</w:t>
      </w:r>
    </w:p>
    <w:p w14:paraId="05B7B29E" w14:textId="5C3C7964" w:rsidR="007A708D" w:rsidRDefault="00A85A6F" w:rsidP="001D7317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the “</w:t>
      </w:r>
      <w:r w:rsidR="00325C98" w:rsidRPr="00325C98">
        <w:rPr>
          <w:rFonts w:ascii="Times New Roman" w:hAnsi="Times New Roman" w:cs="Times New Roman"/>
        </w:rPr>
        <w:t>CS 449 Homework Overview</w:t>
      </w:r>
      <w:r>
        <w:rPr>
          <w:rFonts w:ascii="Times New Roman" w:hAnsi="Times New Roman" w:cs="Times New Roman"/>
        </w:rPr>
        <w:t xml:space="preserve">” document </w:t>
      </w:r>
      <w:r w:rsidRPr="00325C98">
        <w:rPr>
          <w:rFonts w:ascii="Times New Roman" w:hAnsi="Times New Roman" w:cs="Times New Roman"/>
          <w:b/>
          <w:bCs/>
          <w:color w:val="FF0000"/>
        </w:rPr>
        <w:t>carefully</w:t>
      </w:r>
      <w:r>
        <w:rPr>
          <w:rFonts w:ascii="Times New Roman" w:hAnsi="Times New Roman" w:cs="Times New Roman"/>
        </w:rPr>
        <w:t xml:space="preserve"> and make the key decisions for the software development. </w:t>
      </w:r>
      <w:r w:rsidR="007A708D">
        <w:rPr>
          <w:rFonts w:ascii="Times New Roman" w:hAnsi="Times New Roman" w:cs="Times New Roman"/>
        </w:rPr>
        <w:t>U</w:t>
      </w:r>
      <w:r w:rsidR="00692514">
        <w:rPr>
          <w:rFonts w:ascii="Times New Roman" w:hAnsi="Times New Roman" w:cs="Times New Roman"/>
        </w:rPr>
        <w:t>se the following template to complete your report.</w:t>
      </w:r>
      <w:r w:rsidR="00C51A49">
        <w:rPr>
          <w:rFonts w:ascii="Times New Roman" w:hAnsi="Times New Roman" w:cs="Times New Roman"/>
        </w:rPr>
        <w:t xml:space="preserve"> </w:t>
      </w:r>
    </w:p>
    <w:p w14:paraId="33123495" w14:textId="77777777" w:rsidR="00817462" w:rsidRDefault="00817462">
      <w:pPr>
        <w:rPr>
          <w:rFonts w:ascii="Times New Roman" w:hAnsi="Times New Roman" w:cs="Times New Roman"/>
        </w:rPr>
      </w:pPr>
    </w:p>
    <w:p w14:paraId="72808FB6" w14:textId="7BAE2E1A" w:rsidR="00962BE4" w:rsidRPr="004F6700" w:rsidRDefault="00962BE4" w:rsidP="004F67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</w:rPr>
      </w:pPr>
      <w:r w:rsidRPr="004F6700">
        <w:rPr>
          <w:rFonts w:ascii="Times New Roman" w:hAnsi="Times New Roman" w:cs="Times New Roman"/>
          <w:b/>
          <w:bCs/>
        </w:rPr>
        <w:t xml:space="preserve">Key </w:t>
      </w:r>
      <w:r w:rsidR="004F6700">
        <w:rPr>
          <w:rFonts w:ascii="Times New Roman" w:hAnsi="Times New Roman" w:cs="Times New Roman"/>
          <w:b/>
          <w:bCs/>
        </w:rPr>
        <w:t>D</w:t>
      </w:r>
      <w:r w:rsidRPr="004F6700">
        <w:rPr>
          <w:rFonts w:ascii="Times New Roman" w:hAnsi="Times New Roman" w:cs="Times New Roman"/>
          <w:b/>
          <w:bCs/>
        </w:rPr>
        <w:t>ecisions</w:t>
      </w:r>
      <w:r w:rsidR="0094754C">
        <w:rPr>
          <w:rFonts w:ascii="Times New Roman" w:hAnsi="Times New Roman" w:cs="Times New Roman"/>
          <w:b/>
          <w:bCs/>
        </w:rPr>
        <w:t xml:space="preserve"> of the SOS Project (</w:t>
      </w:r>
      <w:r w:rsidR="00B513D4">
        <w:rPr>
          <w:rFonts w:ascii="Times New Roman" w:hAnsi="Times New Roman" w:cs="Times New Roman"/>
          <w:b/>
          <w:bCs/>
        </w:rPr>
        <w:t>2</w:t>
      </w:r>
      <w:r w:rsidR="0094754C">
        <w:rPr>
          <w:rFonts w:ascii="Times New Roman" w:hAnsi="Times New Roman" w:cs="Times New Roman"/>
          <w:b/>
          <w:bCs/>
        </w:rPr>
        <w:t xml:space="preserve"> point</w:t>
      </w:r>
      <w:r w:rsidR="00B513D4">
        <w:rPr>
          <w:rFonts w:ascii="Times New Roman" w:hAnsi="Times New Roman" w:cs="Times New Roman"/>
          <w:b/>
          <w:bCs/>
        </w:rPr>
        <w:t>s</w:t>
      </w:r>
      <w:r w:rsidR="0094754C">
        <w:rPr>
          <w:rFonts w:ascii="Times New Roman" w:hAnsi="Times New Roman" w:cs="Times New Roman"/>
          <w:b/>
          <w:bCs/>
        </w:rPr>
        <w:t>)</w:t>
      </w:r>
    </w:p>
    <w:p w14:paraId="549C2E0E" w14:textId="77777777" w:rsidR="005840EC" w:rsidRDefault="005840EC" w:rsidP="00962BE4">
      <w:pPr>
        <w:ind w:left="144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5130"/>
        <w:gridCol w:w="3960"/>
      </w:tblGrid>
      <w:tr w:rsidR="005840EC" w:rsidRPr="005840EC" w14:paraId="515D1E2F" w14:textId="77777777" w:rsidTr="447E0186">
        <w:tc>
          <w:tcPr>
            <w:tcW w:w="5130" w:type="dxa"/>
          </w:tcPr>
          <w:p w14:paraId="3569976C" w14:textId="21676308" w:rsidR="005840EC" w:rsidRPr="00366902" w:rsidRDefault="00A85A6F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bject-oriented p</w:t>
            </w:r>
            <w:r w:rsidR="005840EC" w:rsidRPr="00366902">
              <w:rPr>
                <w:rFonts w:ascii="Times New Roman" w:hAnsi="Times New Roman" w:cs="Times New Roman"/>
              </w:rPr>
              <w:t xml:space="preserve">rogramming language </w:t>
            </w:r>
          </w:p>
        </w:tc>
        <w:tc>
          <w:tcPr>
            <w:tcW w:w="3960" w:type="dxa"/>
          </w:tcPr>
          <w:p w14:paraId="2EE2E44D" w14:textId="0895C933" w:rsidR="005840EC" w:rsidRPr="005840EC" w:rsidRDefault="00632B79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Python</w:t>
            </w:r>
          </w:p>
        </w:tc>
      </w:tr>
      <w:tr w:rsidR="0094754C" w:rsidRPr="005840EC" w14:paraId="5D087D58" w14:textId="77777777" w:rsidTr="447E0186">
        <w:tc>
          <w:tcPr>
            <w:tcW w:w="5130" w:type="dxa"/>
          </w:tcPr>
          <w:p w14:paraId="431CB268" w14:textId="1E338A0A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GUI library</w:t>
            </w:r>
            <w:r w:rsidR="00220879">
              <w:rPr>
                <w:rFonts w:ascii="Times New Roman" w:hAnsi="Times New Roman" w:cs="Times New Roman"/>
              </w:rPr>
              <w:t xml:space="preserve"> (</w:t>
            </w:r>
            <w:r w:rsidR="005F6E72">
              <w:rPr>
                <w:rFonts w:ascii="Times New Roman" w:hAnsi="Times New Roman" w:cs="Times New Roman"/>
              </w:rPr>
              <w:t>strongly encouraged</w:t>
            </w:r>
            <w:r w:rsidR="0022087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960" w:type="dxa"/>
          </w:tcPr>
          <w:p w14:paraId="3EF5213A" w14:textId="58C3E73B" w:rsidR="0094754C" w:rsidRPr="005840EC" w:rsidRDefault="00632B79" w:rsidP="00632B7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kinter</w:t>
            </w:r>
          </w:p>
        </w:tc>
      </w:tr>
      <w:tr w:rsidR="0094754C" w:rsidRPr="005840EC" w14:paraId="4EC9B73C" w14:textId="77777777" w:rsidTr="447E0186">
        <w:tc>
          <w:tcPr>
            <w:tcW w:w="5130" w:type="dxa"/>
          </w:tcPr>
          <w:p w14:paraId="07A8E7C5" w14:textId="77777777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IDE (Integrated Development Environment)</w:t>
            </w:r>
          </w:p>
        </w:tc>
        <w:tc>
          <w:tcPr>
            <w:tcW w:w="3960" w:type="dxa"/>
          </w:tcPr>
          <w:p w14:paraId="75D02FE1" w14:textId="3E3E0CA4" w:rsidR="0094754C" w:rsidRPr="005840EC" w:rsidRDefault="00632B79" w:rsidP="007D61D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Pycharm</w:t>
            </w:r>
          </w:p>
        </w:tc>
      </w:tr>
      <w:tr w:rsidR="005840EC" w:rsidRPr="005840EC" w14:paraId="1916AD65" w14:textId="77777777" w:rsidTr="447E0186">
        <w:tc>
          <w:tcPr>
            <w:tcW w:w="5130" w:type="dxa"/>
          </w:tcPr>
          <w:p w14:paraId="7C5BE476" w14:textId="16D97D91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Unit framework</w:t>
            </w:r>
            <w:r w:rsidR="00B42C11">
              <w:rPr>
                <w:rFonts w:ascii="Times New Roman" w:hAnsi="Times New Roman" w:cs="Times New Roman"/>
              </w:rPr>
              <w:t xml:space="preserve"> (e.g., JUnit for Java)</w:t>
            </w:r>
          </w:p>
        </w:tc>
        <w:tc>
          <w:tcPr>
            <w:tcW w:w="3960" w:type="dxa"/>
          </w:tcPr>
          <w:p w14:paraId="6C587894" w14:textId="4EF5E374" w:rsidR="005840EC" w:rsidRPr="005840EC" w:rsidRDefault="002A34E9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pytest</w:t>
            </w:r>
          </w:p>
        </w:tc>
      </w:tr>
      <w:tr w:rsidR="005840EC" w:rsidRPr="005840EC" w14:paraId="1E3080D4" w14:textId="77777777" w:rsidTr="447E0186">
        <w:tc>
          <w:tcPr>
            <w:tcW w:w="5130" w:type="dxa"/>
          </w:tcPr>
          <w:p w14:paraId="1606B743" w14:textId="0827E4B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gramming style guide</w:t>
            </w:r>
            <w:r w:rsidR="00FE34EF">
              <w:rPr>
                <w:rFonts w:ascii="Times New Roman" w:hAnsi="Times New Roman" w:cs="Times New Roman"/>
              </w:rPr>
              <w:t xml:space="preserve"> (must read it carefully)</w:t>
            </w:r>
          </w:p>
        </w:tc>
        <w:tc>
          <w:tcPr>
            <w:tcW w:w="3960" w:type="dxa"/>
          </w:tcPr>
          <w:p w14:paraId="1AB14854" w14:textId="09F36FE8" w:rsidR="00F66C74" w:rsidRPr="005840EC" w:rsidRDefault="00AF18E9" w:rsidP="00F66C7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Python Style Guide</w:t>
            </w:r>
          </w:p>
        </w:tc>
      </w:tr>
      <w:tr w:rsidR="005840EC" w:rsidRPr="005840EC" w14:paraId="4E2F28A2" w14:textId="77777777" w:rsidTr="447E0186">
        <w:tc>
          <w:tcPr>
            <w:tcW w:w="5130" w:type="dxa"/>
          </w:tcPr>
          <w:p w14:paraId="72E52420" w14:textId="6E9B4F57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ject hosting site</w:t>
            </w:r>
          </w:p>
        </w:tc>
        <w:tc>
          <w:tcPr>
            <w:tcW w:w="3960" w:type="dxa"/>
          </w:tcPr>
          <w:p w14:paraId="5BA7C4A1" w14:textId="278E7259" w:rsidR="005840EC" w:rsidRPr="005840EC" w:rsidRDefault="447E0186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447E0186">
              <w:rPr>
                <w:rFonts w:ascii="Times New Roman" w:hAnsi="Times New Roman" w:cs="Times New Roman"/>
                <w:sz w:val="21"/>
                <w:szCs w:val="21"/>
              </w:rPr>
              <w:t>Github.com</w:t>
            </w:r>
          </w:p>
        </w:tc>
      </w:tr>
      <w:tr w:rsidR="005840EC" w:rsidRPr="005840EC" w14:paraId="4C34DDF5" w14:textId="77777777" w:rsidTr="447E0186">
        <w:tc>
          <w:tcPr>
            <w:tcW w:w="5130" w:type="dxa"/>
          </w:tcPr>
          <w:p w14:paraId="4D3D143A" w14:textId="5B962EE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ther decisions</w:t>
            </w:r>
            <w:r w:rsidR="00F32B71">
              <w:rPr>
                <w:rFonts w:ascii="Times New Roman" w:hAnsi="Times New Roman" w:cs="Times New Roman"/>
              </w:rPr>
              <w:t xml:space="preserve"> if applicable</w:t>
            </w:r>
          </w:p>
        </w:tc>
        <w:tc>
          <w:tcPr>
            <w:tcW w:w="3960" w:type="dxa"/>
          </w:tcPr>
          <w:p w14:paraId="3B3DC82B" w14:textId="2B8509DB" w:rsidR="005840EC" w:rsidRPr="005840EC" w:rsidRDefault="002938D5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Use commenting to describe </w:t>
            </w:r>
            <w:r w:rsidR="00676B1B">
              <w:rPr>
                <w:rFonts w:ascii="Times New Roman" w:hAnsi="Times New Roman" w:cs="Times New Roman"/>
                <w:sz w:val="21"/>
                <w:szCs w:val="21"/>
              </w:rPr>
              <w:t>changes</w:t>
            </w:r>
            <w:r w:rsidR="008976FB">
              <w:rPr>
                <w:rFonts w:ascii="Times New Roman" w:hAnsi="Times New Roman" w:cs="Times New Roman"/>
                <w:sz w:val="21"/>
                <w:szCs w:val="21"/>
              </w:rPr>
              <w:t>/additions</w:t>
            </w:r>
          </w:p>
        </w:tc>
      </w:tr>
    </w:tbl>
    <w:p w14:paraId="369ED814" w14:textId="508DEAAE" w:rsidR="005840EC" w:rsidRDefault="005840EC" w:rsidP="00366902">
      <w:pPr>
        <w:rPr>
          <w:rFonts w:ascii="Times New Roman" w:hAnsi="Times New Roman" w:cs="Times New Roman"/>
        </w:rPr>
      </w:pPr>
    </w:p>
    <w:p w14:paraId="4ECDBE01" w14:textId="5E760DC7" w:rsidR="00366902" w:rsidRPr="00366902" w:rsidRDefault="00366902" w:rsidP="00366902">
      <w:pPr>
        <w:spacing w:before="100" w:beforeAutospacing="1" w:after="100" w:afterAutospacing="1"/>
        <w:ind w:left="720"/>
        <w:rPr>
          <w:rFonts w:ascii="Times New Roman" w:hAnsi="Times New Roman" w:cs="Times New Roman"/>
        </w:rPr>
      </w:pPr>
      <w:r w:rsidRPr="00366902">
        <w:rPr>
          <w:rFonts w:ascii="Times New Roman" w:hAnsi="Times New Roman" w:cs="Times New Roman"/>
        </w:rPr>
        <w:t xml:space="preserve">Sample </w:t>
      </w:r>
      <w:r w:rsidR="00230184">
        <w:rPr>
          <w:rFonts w:ascii="Times New Roman" w:hAnsi="Times New Roman" w:cs="Times New Roman"/>
        </w:rPr>
        <w:t>p</w:t>
      </w:r>
      <w:r w:rsidRPr="00366902">
        <w:rPr>
          <w:rFonts w:ascii="Times New Roman" w:hAnsi="Times New Roman" w:cs="Times New Roman"/>
        </w:rPr>
        <w:t>rogramming style guides:</w:t>
      </w:r>
    </w:p>
    <w:p w14:paraId="113F52B0" w14:textId="7FC80DC5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Java Style Guide: </w:t>
      </w:r>
      <w:hyperlink r:id="rId5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javaguide.html</w:t>
        </w:r>
      </w:hyperlink>
    </w:p>
    <w:p w14:paraId="4297CCF0" w14:textId="256EBD94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C++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6" w:history="1">
        <w:r w:rsidRPr="009D4861">
          <w:rPr>
            <w:rStyle w:val="Hyperlink"/>
            <w:rFonts w:ascii="Times New Roman" w:hAnsi="Times New Roman" w:cs="Times New Roman"/>
          </w:rPr>
          <w:t>http</w:t>
        </w:r>
        <w:r w:rsidRPr="009D4861">
          <w:rPr>
            <w:rStyle w:val="Hyperlink"/>
            <w:rFonts w:ascii="Times New Roman" w:hAnsi="Times New Roman" w:cs="Times New Roman"/>
          </w:rPr>
          <w:t>s</w:t>
        </w:r>
        <w:r w:rsidRPr="009D4861">
          <w:rPr>
            <w:rStyle w:val="Hyperlink"/>
            <w:rFonts w:ascii="Times New Roman" w:hAnsi="Times New Roman" w:cs="Times New Roman"/>
          </w:rPr>
          <w:t>://google.github.io/styleguide</w:t>
        </w:r>
        <w:r w:rsidRPr="009D4861">
          <w:rPr>
            <w:rStyle w:val="Hyperlink"/>
            <w:rFonts w:ascii="Times New Roman" w:hAnsi="Times New Roman" w:cs="Times New Roman"/>
          </w:rPr>
          <w:t>/</w:t>
        </w:r>
        <w:r w:rsidRPr="009D4861">
          <w:rPr>
            <w:rStyle w:val="Hyperlink"/>
            <w:rFonts w:ascii="Times New Roman" w:hAnsi="Times New Roman" w:cs="Times New Roman"/>
          </w:rPr>
          <w:t>cppguide.html</w:t>
        </w:r>
      </w:hyperlink>
    </w:p>
    <w:p w14:paraId="002AC110" w14:textId="61579A72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Python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7" w:history="1">
        <w:r w:rsidRPr="009D4861">
          <w:rPr>
            <w:rStyle w:val="Hyperlink"/>
            <w:rFonts w:ascii="Times New Roman" w:hAnsi="Times New Roman" w:cs="Times New Roman"/>
          </w:rPr>
          <w:t>https://google.github.io/styleg</w:t>
        </w:r>
        <w:r w:rsidRPr="009D4861">
          <w:rPr>
            <w:rStyle w:val="Hyperlink"/>
            <w:rFonts w:ascii="Times New Roman" w:hAnsi="Times New Roman" w:cs="Times New Roman"/>
          </w:rPr>
          <w:t>u</w:t>
        </w:r>
        <w:r w:rsidRPr="009D4861">
          <w:rPr>
            <w:rStyle w:val="Hyperlink"/>
            <w:rFonts w:ascii="Times New Roman" w:hAnsi="Times New Roman" w:cs="Times New Roman"/>
          </w:rPr>
          <w:t>ide/pyguide.html</w:t>
        </w:r>
      </w:hyperlink>
    </w:p>
    <w:p w14:paraId="78CCF149" w14:textId="77777777" w:rsidR="00366902" w:rsidRPr="00366902" w:rsidRDefault="00366902" w:rsidP="00366902">
      <w:pPr>
        <w:pStyle w:val="ListParagraph"/>
        <w:spacing w:before="100" w:beforeAutospacing="1" w:after="100" w:afterAutospacing="1"/>
        <w:ind w:left="1440"/>
        <w:rPr>
          <w:rFonts w:ascii="Times New Roman" w:hAnsi="Times New Roman" w:cs="Times New Roman"/>
          <w:color w:val="2D3B45"/>
        </w:rPr>
      </w:pPr>
    </w:p>
    <w:p w14:paraId="7FBCEDF4" w14:textId="37BE9746" w:rsidR="0094754C" w:rsidRDefault="00220879" w:rsidP="0069251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nit test</w:t>
      </w:r>
      <w:r w:rsidR="0094754C">
        <w:rPr>
          <w:rFonts w:ascii="Times New Roman" w:hAnsi="Times New Roman" w:cs="Times New Roman"/>
          <w:b/>
        </w:rPr>
        <w:t>ing (4 points)</w:t>
      </w:r>
    </w:p>
    <w:p w14:paraId="4E1E1E63" w14:textId="104984C9" w:rsidR="00692514" w:rsidRDefault="00692514" w:rsidP="0094754C">
      <w:pPr>
        <w:pStyle w:val="ListParagraph"/>
        <w:rPr>
          <w:rFonts w:ascii="Times New Roman" w:hAnsi="Times New Roman" w:cs="Times New Roman"/>
          <w:b/>
        </w:rPr>
      </w:pPr>
    </w:p>
    <w:p w14:paraId="24B99719" w14:textId="72FBFEDC" w:rsidR="007A708D" w:rsidRPr="001D7317" w:rsidRDefault="447E0186" w:rsidP="447E0186">
      <w:pPr>
        <w:pStyle w:val="ListParagraph"/>
        <w:rPr>
          <w:rFonts w:ascii="Times New Roman" w:hAnsi="Times New Roman" w:cs="Times New Roman"/>
        </w:rPr>
      </w:pPr>
      <w:r w:rsidRPr="447E0186">
        <w:rPr>
          <w:rFonts w:ascii="Times New Roman" w:hAnsi="Times New Roman" w:cs="Times New Roman"/>
          <w:color w:val="2D3B45"/>
        </w:rPr>
        <w:t xml:space="preserve">Find a tutorial on the unit test framework you have chosen and write at least two xUnit tests of a program you have written or found elsewhere. </w:t>
      </w:r>
      <w:r w:rsidRPr="447E0186">
        <w:rPr>
          <w:rFonts w:ascii="Times New Roman" w:hAnsi="Times New Roman" w:cs="Times New Roman"/>
        </w:rPr>
        <w:t xml:space="preserve">Attach here (1) the screenshot of your program execution and (2) the source code of your program. </w:t>
      </w:r>
    </w:p>
    <w:p w14:paraId="2597FED9" w14:textId="6D11C270" w:rsidR="447E0186" w:rsidRDefault="00D31C62" w:rsidP="447E018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D5D4643" wp14:editId="1188394E">
            <wp:extent cx="6858000" cy="2208530"/>
            <wp:effectExtent l="0" t="0" r="0" b="1270"/>
            <wp:docPr id="15789271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927166" name="Picture 157892716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25A27" w14:textId="059CDA05" w:rsidR="447E0186" w:rsidRDefault="000105E3" w:rsidP="447E0186">
      <w:pPr>
        <w:pStyle w:val="ListParagraph"/>
        <w:rPr>
          <w:rFonts w:ascii="Times New Roman" w:hAnsi="Times New Roman" w:cs="Times New Roman"/>
        </w:rPr>
      </w:pPr>
      <w:r w:rsidRPr="000105E3">
        <w:rPr>
          <w:rFonts w:ascii="Times New Roman" w:hAnsi="Times New Roman" w:cs="Times New Roman"/>
        </w:rPr>
        <w:lastRenderedPageBreak/>
        <w:drawing>
          <wp:inline distT="0" distB="0" distL="0" distR="0" wp14:anchorId="6D64A0DE" wp14:editId="6DC3AAD3">
            <wp:extent cx="6858000" cy="3100070"/>
            <wp:effectExtent l="0" t="0" r="0" b="0"/>
            <wp:docPr id="3487297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729733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FA17A" w14:textId="0C808600" w:rsidR="447E0186" w:rsidRDefault="447E0186" w:rsidP="447E0186">
      <w:pPr>
        <w:pStyle w:val="ListParagraph"/>
        <w:rPr>
          <w:rFonts w:ascii="Times New Roman" w:hAnsi="Times New Roman" w:cs="Times New Roman"/>
        </w:rPr>
      </w:pPr>
    </w:p>
    <w:p w14:paraId="628C3453" w14:textId="37C02FB7" w:rsidR="007A708D" w:rsidRDefault="007A708D" w:rsidP="0094754C">
      <w:pPr>
        <w:pStyle w:val="ListParagraph"/>
        <w:rPr>
          <w:rFonts w:ascii="Times New Roman" w:hAnsi="Times New Roman" w:cs="Times New Roman"/>
          <w:b/>
        </w:rPr>
      </w:pPr>
    </w:p>
    <w:p w14:paraId="44FB9733" w14:textId="77777777" w:rsidR="00B513D4" w:rsidRDefault="00B513D4" w:rsidP="00B513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GUI programming (4 points)</w:t>
      </w:r>
    </w:p>
    <w:p w14:paraId="02E456F9" w14:textId="77777777" w:rsidR="00B513D4" w:rsidRDefault="00B513D4" w:rsidP="00B513D4">
      <w:pPr>
        <w:pStyle w:val="ListParagraph"/>
        <w:rPr>
          <w:rFonts w:ascii="Times New Roman" w:hAnsi="Times New Roman" w:cs="Times New Roman"/>
          <w:b/>
        </w:rPr>
      </w:pPr>
    </w:p>
    <w:p w14:paraId="0CE940F6" w14:textId="6EAD3C99" w:rsidR="00B513D4" w:rsidRPr="001D7317" w:rsidRDefault="00B513D4" w:rsidP="00B513D4">
      <w:pPr>
        <w:pStyle w:val="ListParagraph"/>
        <w:rPr>
          <w:rFonts w:ascii="Times New Roman" w:hAnsi="Times New Roman" w:cs="Times New Roman"/>
          <w:bCs/>
        </w:rPr>
      </w:pPr>
      <w:r w:rsidRPr="001D7317">
        <w:rPr>
          <w:rFonts w:ascii="Times New Roman" w:hAnsi="Times New Roman" w:cs="Times New Roman"/>
          <w:bCs/>
        </w:rPr>
        <w:t>Write a GUI program in the language you have chosen for your SOS project. The GUI</w:t>
      </w:r>
      <w:r>
        <w:rPr>
          <w:rFonts w:ascii="Times New Roman" w:hAnsi="Times New Roman" w:cs="Times New Roman"/>
          <w:bCs/>
        </w:rPr>
        <w:t xml:space="preserve"> of your program</w:t>
      </w:r>
      <w:r w:rsidRPr="001D7317">
        <w:rPr>
          <w:rFonts w:ascii="Times New Roman" w:hAnsi="Times New Roman" w:cs="Times New Roman"/>
          <w:bCs/>
        </w:rPr>
        <w:t xml:space="preserve"> must include </w:t>
      </w:r>
      <w:r w:rsidRPr="001D7317">
        <w:rPr>
          <w:rFonts w:ascii="Times New Roman" w:hAnsi="Times New Roman" w:cs="Times New Roman"/>
          <w:color w:val="2D3B45"/>
        </w:rPr>
        <w:t xml:space="preserve">text, lines, </w:t>
      </w:r>
      <w:r>
        <w:rPr>
          <w:rFonts w:ascii="Times New Roman" w:hAnsi="Times New Roman" w:cs="Times New Roman"/>
          <w:color w:val="2D3B45"/>
        </w:rPr>
        <w:t xml:space="preserve">a check box, and </w:t>
      </w:r>
      <w:r w:rsidRPr="001D7317">
        <w:rPr>
          <w:rFonts w:ascii="Times New Roman" w:hAnsi="Times New Roman" w:cs="Times New Roman"/>
          <w:color w:val="2D3B45"/>
        </w:rPr>
        <w:t>radio buttons</w:t>
      </w:r>
      <w:r>
        <w:rPr>
          <w:rFonts w:ascii="Times New Roman" w:hAnsi="Times New Roman" w:cs="Times New Roman"/>
          <w:color w:val="2D3B45"/>
        </w:rPr>
        <w:t xml:space="preserve">.  While you are recommended to consider the GUI for the SOS game board, it is not required. </w:t>
      </w:r>
      <w:r w:rsidR="0055200F">
        <w:rPr>
          <w:rFonts w:ascii="Times New Roman" w:hAnsi="Times New Roman" w:cs="Times New Roman"/>
          <w:color w:val="2D3B45"/>
        </w:rPr>
        <w:t>In this assignment, a</w:t>
      </w:r>
      <w:r>
        <w:rPr>
          <w:rFonts w:ascii="Times New Roman" w:hAnsi="Times New Roman" w:cs="Times New Roman"/>
          <w:color w:val="2D3B45"/>
        </w:rPr>
        <w:t xml:space="preserve">ny GUI program of your own work is acceptable.  </w:t>
      </w:r>
    </w:p>
    <w:p w14:paraId="6B6DE12D" w14:textId="77777777" w:rsidR="00B513D4" w:rsidRDefault="00B513D4" w:rsidP="00B513D4">
      <w:pPr>
        <w:pStyle w:val="ListParagraph"/>
        <w:rPr>
          <w:rFonts w:ascii="Times New Roman" w:hAnsi="Times New Roman" w:cs="Times New Roman"/>
          <w:bCs/>
        </w:rPr>
      </w:pPr>
    </w:p>
    <w:p w14:paraId="71647AF0" w14:textId="77777777" w:rsidR="00B513D4" w:rsidRPr="001D7317" w:rsidRDefault="00B513D4" w:rsidP="00B513D4">
      <w:pPr>
        <w:pStyle w:val="ListParagrap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ttach here (1) the screenshot of your program execution and (2) the source code of your program. </w:t>
      </w:r>
    </w:p>
    <w:p w14:paraId="36CD46FE" w14:textId="04FF81A0" w:rsidR="00B513D4" w:rsidRDefault="00C47615" w:rsidP="00B513D4">
      <w:pPr>
        <w:pStyle w:val="ListParagraph"/>
        <w:rPr>
          <w:rFonts w:ascii="Times New Roman" w:hAnsi="Times New Roman" w:cs="Times New Roman"/>
          <w:b/>
        </w:rPr>
      </w:pPr>
      <w:r w:rsidRPr="00C47615">
        <w:rPr>
          <w:rFonts w:ascii="Times New Roman" w:hAnsi="Times New Roman" w:cs="Times New Roman"/>
          <w:b/>
        </w:rPr>
        <w:drawing>
          <wp:inline distT="0" distB="0" distL="0" distR="0" wp14:anchorId="591C7A0A" wp14:editId="0D5E056E">
            <wp:extent cx="4519123" cy="3392906"/>
            <wp:effectExtent l="0" t="0" r="2540" b="0"/>
            <wp:docPr id="1642293572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293572" name="Picture 1" descr="A screenshot of a phone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28651" cy="3400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6EA6E" w14:textId="002F6C11" w:rsidR="00692514" w:rsidRPr="0080269C" w:rsidRDefault="00C47615" w:rsidP="00692514">
      <w:pPr>
        <w:rPr>
          <w:rFonts w:ascii="Times New Roman" w:hAnsi="Times New Roman" w:cs="Times New Roman"/>
          <w:sz w:val="20"/>
        </w:rPr>
      </w:pPr>
      <w:r w:rsidRPr="00C47615">
        <w:rPr>
          <w:rFonts w:ascii="Times New Roman" w:hAnsi="Times New Roman" w:cs="Times New Roman"/>
          <w:sz w:val="20"/>
        </w:rPr>
        <w:lastRenderedPageBreak/>
        <w:drawing>
          <wp:inline distT="0" distB="0" distL="0" distR="0" wp14:anchorId="365182C5" wp14:editId="2557A114">
            <wp:extent cx="6858000" cy="5515610"/>
            <wp:effectExtent l="0" t="0" r="0" b="0"/>
            <wp:docPr id="1838330196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330196" name="Picture 1" descr="A screenshot of a computer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51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2514" w:rsidRPr="0080269C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44CB9"/>
    <w:multiLevelType w:val="hybridMultilevel"/>
    <w:tmpl w:val="C72C8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5A36027"/>
    <w:multiLevelType w:val="hybridMultilevel"/>
    <w:tmpl w:val="3A64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3E796190"/>
    <w:multiLevelType w:val="hybridMultilevel"/>
    <w:tmpl w:val="EEC80742"/>
    <w:lvl w:ilvl="0" w:tplc="AADAFA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0327F4"/>
    <w:multiLevelType w:val="hybridMultilevel"/>
    <w:tmpl w:val="E7404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FE66B9"/>
    <w:multiLevelType w:val="hybridMultilevel"/>
    <w:tmpl w:val="13421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F448F9"/>
    <w:multiLevelType w:val="hybridMultilevel"/>
    <w:tmpl w:val="56E03E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C506724"/>
    <w:multiLevelType w:val="hybridMultilevel"/>
    <w:tmpl w:val="2514D548"/>
    <w:lvl w:ilvl="0" w:tplc="E25EBB2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05496963">
    <w:abstractNumId w:val="0"/>
  </w:num>
  <w:num w:numId="2" w16cid:durableId="1898780801">
    <w:abstractNumId w:val="12"/>
  </w:num>
  <w:num w:numId="3" w16cid:durableId="2023358528">
    <w:abstractNumId w:val="4"/>
  </w:num>
  <w:num w:numId="4" w16cid:durableId="962228467">
    <w:abstractNumId w:val="2"/>
  </w:num>
  <w:num w:numId="5" w16cid:durableId="90013064">
    <w:abstractNumId w:val="1"/>
  </w:num>
  <w:num w:numId="6" w16cid:durableId="1541045780">
    <w:abstractNumId w:val="6"/>
  </w:num>
  <w:num w:numId="7" w16cid:durableId="1863008065">
    <w:abstractNumId w:val="10"/>
  </w:num>
  <w:num w:numId="8" w16cid:durableId="326515673">
    <w:abstractNumId w:val="7"/>
  </w:num>
  <w:num w:numId="9" w16cid:durableId="518662770">
    <w:abstractNumId w:val="3"/>
  </w:num>
  <w:num w:numId="10" w16cid:durableId="614139370">
    <w:abstractNumId w:val="11"/>
  </w:num>
  <w:num w:numId="11" w16cid:durableId="1982494392">
    <w:abstractNumId w:val="8"/>
  </w:num>
  <w:num w:numId="12" w16cid:durableId="555359498">
    <w:abstractNumId w:val="5"/>
  </w:num>
  <w:num w:numId="13" w16cid:durableId="14824995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zMDEwMTewNLAwNjVU0lEKTi0uzszPAykwrAUAFM3g0SwAAAA="/>
  </w:docVars>
  <w:rsids>
    <w:rsidRoot w:val="00891B06"/>
    <w:rsid w:val="00010482"/>
    <w:rsid w:val="000105E3"/>
    <w:rsid w:val="000966AC"/>
    <w:rsid w:val="000D100A"/>
    <w:rsid w:val="00161C5D"/>
    <w:rsid w:val="00170452"/>
    <w:rsid w:val="00194D91"/>
    <w:rsid w:val="001D7317"/>
    <w:rsid w:val="001F4935"/>
    <w:rsid w:val="0020243C"/>
    <w:rsid w:val="00220879"/>
    <w:rsid w:val="00230184"/>
    <w:rsid w:val="002938D5"/>
    <w:rsid w:val="002A34E9"/>
    <w:rsid w:val="002B0D53"/>
    <w:rsid w:val="002E6C8C"/>
    <w:rsid w:val="002F0A38"/>
    <w:rsid w:val="00325C98"/>
    <w:rsid w:val="00331D13"/>
    <w:rsid w:val="00332A32"/>
    <w:rsid w:val="00366902"/>
    <w:rsid w:val="003C5B9B"/>
    <w:rsid w:val="003E43A4"/>
    <w:rsid w:val="003F7392"/>
    <w:rsid w:val="00460687"/>
    <w:rsid w:val="004A05BC"/>
    <w:rsid w:val="004A5F6A"/>
    <w:rsid w:val="004B53C5"/>
    <w:rsid w:val="004B77B1"/>
    <w:rsid w:val="004F1607"/>
    <w:rsid w:val="004F6700"/>
    <w:rsid w:val="00504C5B"/>
    <w:rsid w:val="0055200F"/>
    <w:rsid w:val="005647EC"/>
    <w:rsid w:val="005840EC"/>
    <w:rsid w:val="005A160E"/>
    <w:rsid w:val="005A245D"/>
    <w:rsid w:val="005F6E72"/>
    <w:rsid w:val="00616BB4"/>
    <w:rsid w:val="00632B79"/>
    <w:rsid w:val="00633596"/>
    <w:rsid w:val="00676B1B"/>
    <w:rsid w:val="00681942"/>
    <w:rsid w:val="00692514"/>
    <w:rsid w:val="006A68BC"/>
    <w:rsid w:val="006D2695"/>
    <w:rsid w:val="006D7829"/>
    <w:rsid w:val="007164F6"/>
    <w:rsid w:val="007A708D"/>
    <w:rsid w:val="0080245D"/>
    <w:rsid w:val="0080269C"/>
    <w:rsid w:val="00817462"/>
    <w:rsid w:val="00845FF1"/>
    <w:rsid w:val="00891B06"/>
    <w:rsid w:val="008969CC"/>
    <w:rsid w:val="008976FB"/>
    <w:rsid w:val="008D598D"/>
    <w:rsid w:val="008D7719"/>
    <w:rsid w:val="008F6DE4"/>
    <w:rsid w:val="00922728"/>
    <w:rsid w:val="0094754C"/>
    <w:rsid w:val="00962BE4"/>
    <w:rsid w:val="009C5F75"/>
    <w:rsid w:val="009F586A"/>
    <w:rsid w:val="009F68CA"/>
    <w:rsid w:val="00A202CB"/>
    <w:rsid w:val="00A35D19"/>
    <w:rsid w:val="00A8022C"/>
    <w:rsid w:val="00A85A6F"/>
    <w:rsid w:val="00AA0E4E"/>
    <w:rsid w:val="00AD4E8E"/>
    <w:rsid w:val="00AF18E9"/>
    <w:rsid w:val="00AF3898"/>
    <w:rsid w:val="00B02968"/>
    <w:rsid w:val="00B03C36"/>
    <w:rsid w:val="00B23002"/>
    <w:rsid w:val="00B31DEE"/>
    <w:rsid w:val="00B4101D"/>
    <w:rsid w:val="00B42C11"/>
    <w:rsid w:val="00B513D4"/>
    <w:rsid w:val="00B704B5"/>
    <w:rsid w:val="00BB4285"/>
    <w:rsid w:val="00BE4C4D"/>
    <w:rsid w:val="00BF4227"/>
    <w:rsid w:val="00C41C58"/>
    <w:rsid w:val="00C47615"/>
    <w:rsid w:val="00C51A49"/>
    <w:rsid w:val="00C904CB"/>
    <w:rsid w:val="00CE7A85"/>
    <w:rsid w:val="00D31C62"/>
    <w:rsid w:val="00D376FA"/>
    <w:rsid w:val="00D74D1D"/>
    <w:rsid w:val="00DB36E3"/>
    <w:rsid w:val="00E15499"/>
    <w:rsid w:val="00E6425D"/>
    <w:rsid w:val="00E82562"/>
    <w:rsid w:val="00E873DC"/>
    <w:rsid w:val="00E96BAF"/>
    <w:rsid w:val="00E96C4F"/>
    <w:rsid w:val="00ED41E7"/>
    <w:rsid w:val="00EF002B"/>
    <w:rsid w:val="00F32B71"/>
    <w:rsid w:val="00F66C74"/>
    <w:rsid w:val="00FB2D4C"/>
    <w:rsid w:val="00FD7EBA"/>
    <w:rsid w:val="00FE34EF"/>
    <w:rsid w:val="447E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69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69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13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oogle.github.io/styleguide/pyguide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oogle.github.io/styleguide/cppguide.html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google.github.io/styleguide/javaguide.html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lgasim, Mohamed (UMKC-Student)</cp:lastModifiedBy>
  <cp:revision>86</cp:revision>
  <cp:lastPrinted>2019-09-06T16:38:00Z</cp:lastPrinted>
  <dcterms:created xsi:type="dcterms:W3CDTF">2019-08-25T19:00:00Z</dcterms:created>
  <dcterms:modified xsi:type="dcterms:W3CDTF">2025-09-10T04:05:00Z</dcterms:modified>
</cp:coreProperties>
</file>